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44184b5f56ac27e9a6f1fdc247be6313f8ee80f"/>
    <w:p>
      <w:pPr>
        <w:pStyle w:val="Heading1"/>
      </w:pPr>
      <w:r>
        <w:t xml:space="preserve">Cover Letter for Teacher Secondary Position in United States Houston</w:t>
      </w:r>
    </w:p>
    <w:p>
      <w:pPr>
        <w:pStyle w:val="FirstParagraph"/>
      </w:pPr>
      <w:r>
        <w:t xml:space="preserve">Dear [Hiring Manager's Name],</w:t>
      </w:r>
    </w:p>
    <w:p>
      <w:pPr>
        <w:pStyle w:val="BodyText"/>
      </w:pPr>
      <w:r>
        <w:t xml:space="preserve">I am writing to express my enthusiastic interest in the Teacher Secondary position at your esteemed institution in the United States Houston. As a dedicated and passionate educator with a strong commitment to fostering academic excellence and student growth, I am eager to contribute my expertise, experience, and innovative teaching strategies to support the educational mission of your school. The opportunity to work as a Teacher Secondary in Houston—a vibrant city known for its cultural diversity, dynamic communities, and robust educational initiatives—excites me deeply. I am confident that my background in secondary education, combined with my adaptability and dedication to student-centered learning, aligns perfectly with the needs of your institution.</w:t>
      </w:r>
    </w:p>
    <w:p>
      <w:pPr>
        <w:pStyle w:val="BodyText"/>
      </w:pPr>
      <w:r>
        <w:t xml:space="preserve">With over [X years] of experience as a Teacher Secondary in both public and private educational settings, I have developed a comprehensive understanding of the challenges and opportunities inherent in secondary education. My career has been defined by a focus on creating inclusive, engaging, and intellectually stimulating classrooms where students are empowered to reach their full potential. In the United States Houston, where the student population is as diverse as it is dynamic, I have consistently prioritized culturally responsive teaching practices that honor the backgrounds and experiences of every learner. This approach has enabled me to build strong relationships with students, families, and colleagues while fostering a collaborative school environment.</w:t>
      </w:r>
    </w:p>
    <w:p>
      <w:pPr>
        <w:pStyle w:val="BodyText"/>
      </w:pPr>
      <w:r>
        <w:t xml:space="preserve">My qualifications as a Teacher Secondary are rooted in a Bachelor’s Degree in [Your Field of Study] and a Master’s Degree in Education, with additional certifications in [specific subject areas or methodologies]. I am also well-versed in the Texas Essential Knowledge and Skills (TEKS) standards, which are critical for delivering curriculum-aligned instruction across secondary disciplines. In my previous roles, I have successfully designed and implemented lesson plans that integrate technology, project-based learning, and interdisciplinary approaches to deepen student engagement. For example, while teaching [specific subject] at [Previous School Name], I developed a STEM-focused initiative that increased student participation by 40% and earned recognition from local education authorities. Such experiences have reinforced my belief in the transformative power of education to shape futures.</w:t>
      </w:r>
    </w:p>
    <w:p>
      <w:pPr>
        <w:pStyle w:val="BodyText"/>
      </w:pPr>
      <w:r>
        <w:t xml:space="preserve">As a Teacher Secondary in the United States Houston, I understand the importance of addressing both academic and socio-emotional needs. Houston’s educational landscape is characterized by its commitment to equity, innovation, and preparing students for college and career readiness. My teaching philosophy emphasizes critical thinking, creativity, and real-world application of knowledge. I have consistently utilized differentiated instruction to meet the varied learning styles of my students, ensuring that every individual feels valued and supported. For instance, in a recent classroom project on [specific topic], I collaborated with local organizations to provide students with hands-on experiences that connected their coursework to community issues, resulting in a 95% satisfaction rate among participants.</w:t>
      </w:r>
    </w:p>
    <w:p>
      <w:pPr>
        <w:pStyle w:val="BodyText"/>
      </w:pPr>
      <w:r>
        <w:t xml:space="preserve">One of my greatest strengths as a Teacher Secondary is my ability to adapt to evolving educational trends while maintaining a strong foundation in pedagogical best practices. In the United States Houston, where schools are increasingly leveraging technology to enhance learning, I have embraced tools such as interactive platforms, virtual simulations, and data-driven instruction to personalize student learning. My proficiency in [specific software or methodologies] has allowed me to create engaging digital resources that cater to diverse learners. Additionally, I have led professional development sessions for colleagues on integrating technology into the classroom, demonstrating my leadership and collaborative spirit.</w:t>
      </w:r>
    </w:p>
    <w:p>
      <w:pPr>
        <w:pStyle w:val="BodyText"/>
      </w:pPr>
      <w:r>
        <w:t xml:space="preserve">Working as a Teacher Secondary in the United States Houston also means being part of a community that values innovation and resilience. Houston’s schools are at the forefront of addressing challenges such as resource disparities, cultural inclusivity, and academic achievement gaps. I am particularly drawn to your institution’s commitment to [specific initiative or value mentioned in the school’s mission statement]. I believe my background in [relevant experience] aligns with this mission, and I am eager to contribute my skills to further its goals. Whether it is through mentorship programs, extracurricular activities, or community partnerships, I am committed to fostering a school culture that prioritizes growth, integrity, and excellence.</w:t>
      </w:r>
    </w:p>
    <w:p>
      <w:pPr>
        <w:pStyle w:val="BodyText"/>
      </w:pPr>
      <w:r>
        <w:t xml:space="preserve">I am particularly inspired by the opportunity to work in Houston’s secondary education system because of its unique blend of tradition and innovation. The city’s diverse population offers a rich tapestry of perspectives that I strive to incorporate into my teaching. I have always believed that education is not just about imparting knowledge but also about nurturing empathy, curiosity, and a lifelong love of learning. In the United States Houston, where students come from a wide range of cultural, economic, and linguistic backgrounds, I am dedicated to creating an environment where every student feels seen, heard, and challenged to succeed.</w:t>
      </w:r>
    </w:p>
    <w:p>
      <w:pPr>
        <w:pStyle w:val="BodyText"/>
      </w:pPr>
      <w:r>
        <w:t xml:space="preserve">In closing, I would be honored to bring my passion for teaching and my extensive experience as a Teacher Secondary to your school in the United States Houston. I am confident that my skills in curriculum development, classroom management, and student engagement will contribute meaningfully to your institution’s success. Thank you for considering my application. I would welcome the opportunity to discuss how my background and vision align with the needs of your school.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United States Houston</dc:title>
  <dc:creator/>
  <cp:keywords/>
  <dcterms:created xsi:type="dcterms:W3CDTF">2026-07-23T20:12:47Z</dcterms:created>
  <dcterms:modified xsi:type="dcterms:W3CDTF">2026-07-23T20:12:47Z</dcterms:modified>
</cp:coreProperties>
</file>

<file path=docProps/custom.xml><?xml version="1.0" encoding="utf-8"?>
<Properties xmlns="http://schemas.openxmlformats.org/officeDocument/2006/custom-properties" xmlns:vt="http://schemas.openxmlformats.org/officeDocument/2006/docPropsVTypes"/>
</file>